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lob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42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exo (%)</w:t>
            </w:r>
          </w:p>
        </w:tc>
        <w:tc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257 (60.9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p>
            <w:pPr>
              <w:pStyle w:val="Compact"/>
              <w:jc w:val="center"/>
            </w:pPr>
            <w:r>
              <w:t xml:space="preserve">165 (39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dade (média (DP)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63.31 (15.6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ltura (média (DP)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1.64 (0.1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o (média (DP)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76.33 (18.9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MC (média (DP)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28.54 (5.9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po.Atendimento (%)</w:t>
            </w:r>
          </w:p>
        </w:tc>
        <w:tc>
          <w:p>
            <w:pPr>
              <w:pStyle w:val="Compact"/>
              <w:jc w:val="center"/>
            </w:pPr>
            <w:r>
              <w:t xml:space="preserve">EXTERNO</w:t>
            </w:r>
          </w:p>
        </w:tc>
        <w:tc>
          <w:p>
            <w:pPr>
              <w:pStyle w:val="Compact"/>
              <w:jc w:val="center"/>
            </w:pPr>
            <w:r>
              <w:t xml:space="preserve">187 (44.3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NTERNAÇÃO</w:t>
            </w:r>
          </w:p>
        </w:tc>
        <w:tc>
          <w:p>
            <w:pPr>
              <w:pStyle w:val="Compact"/>
              <w:jc w:val="center"/>
            </w:pPr>
            <w:r>
              <w:t xml:space="preserve">235 (55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P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410 (97.4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11 ( 2.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PT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366 (86.7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56 (13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VP.PREVIA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366 (86.7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56 (13.3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73ea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